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3CD2" w14:textId="63F51CB1" w:rsidR="0093033C" w:rsidRPr="00F61F9D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A15C71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3</w:t>
      </w:r>
    </w:p>
    <w:p w14:paraId="01B82357" w14:textId="42A1FB74" w:rsidR="00DB3C3A" w:rsidRPr="00F61F9D" w:rsidRDefault="008B1687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K Nearest Neighbor (kNN)</w:t>
      </w:r>
    </w:p>
    <w:p w14:paraId="1756FB45" w14:textId="250A7DA2" w:rsidR="008D24CE" w:rsidRPr="00F61F9D" w:rsidRDefault="008D24CE">
      <w:pPr>
        <w:rPr>
          <w:rFonts w:ascii="Times New Roman" w:hAnsi="Times New Roman" w:cs="Times New Roman"/>
        </w:rPr>
      </w:pPr>
    </w:p>
    <w:p w14:paraId="5465CBB6" w14:textId="77777777" w:rsidR="006868F0" w:rsidRPr="00F61F9D" w:rsidRDefault="006868F0" w:rsidP="006868F0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2152683" w14:textId="0E61DBFF" w:rsidR="00AA6D1E" w:rsidRPr="00D12B68" w:rsidRDefault="00AA6D1E" w:rsidP="00D12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</w:p>
    <w:p w14:paraId="5645B714" w14:textId="4C215B92" w:rsidR="00AA6D1E" w:rsidRPr="00D12B68" w:rsidRDefault="00AA6D1E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is the </w:t>
      </w:r>
      <w:r w:rsidRPr="00E41151">
        <w:rPr>
          <w:rFonts w:ascii="Times New Roman" w:hAnsi="Times New Roman" w:cs="Times New Roman"/>
          <w:b/>
          <w:bCs/>
        </w:rPr>
        <w:t>percentage</w:t>
      </w:r>
      <w:r w:rsidRPr="00F61F9D">
        <w:rPr>
          <w:rFonts w:ascii="Times New Roman" w:hAnsi="Times New Roman" w:cs="Times New Roman"/>
        </w:rPr>
        <w:t xml:space="preserve"> of correctly classified items?</w:t>
      </w:r>
      <w:r w:rsidR="00D12B68">
        <w:rPr>
          <w:rFonts w:ascii="Times New Roman" w:hAnsi="Times New Roman" w:cs="Times New Roman"/>
        </w:rPr>
        <w:t xml:space="preserve">  </w:t>
      </w:r>
      <w:r w:rsidR="00E7199F" w:rsidRPr="00E7199F">
        <w:rPr>
          <w:rFonts w:ascii="Times New Roman" w:hAnsi="Times New Roman" w:cs="Times New Roman"/>
        </w:rPr>
        <w:t>94.9438 %</w:t>
      </w:r>
    </w:p>
    <w:p w14:paraId="6B43783F" w14:textId="2860C02A" w:rsidR="00AA6D1E" w:rsidRDefault="00AA6D1E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are the True Positive (TP) rates of </w:t>
      </w:r>
      <w:r w:rsidRPr="00E41151">
        <w:rPr>
          <w:rFonts w:ascii="Times New Roman" w:hAnsi="Times New Roman" w:cs="Times New Roman"/>
          <w:b/>
          <w:bCs/>
        </w:rPr>
        <w:t>each</w:t>
      </w:r>
      <w:r w:rsidRPr="00F61F9D">
        <w:rPr>
          <w:rFonts w:ascii="Times New Roman" w:hAnsi="Times New Roman" w:cs="Times New Roman"/>
        </w:rPr>
        <w:t xml:space="preserve"> class?</w:t>
      </w:r>
      <w:r w:rsidR="00D12B68">
        <w:rPr>
          <w:rFonts w:ascii="Times New Roman" w:hAnsi="Times New Roman" w:cs="Times New Roman"/>
        </w:rPr>
        <w:t xml:space="preserve">  </w:t>
      </w:r>
    </w:p>
    <w:p w14:paraId="22B8D13E" w14:textId="0A62CAA0" w:rsidR="00F147E6" w:rsidRDefault="00F147E6" w:rsidP="00F147E6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ss 1: </w:t>
      </w:r>
      <w:r w:rsidR="00CA2309" w:rsidRPr="00CA2309">
        <w:rPr>
          <w:rFonts w:ascii="Times New Roman" w:hAnsi="Times New Roman" w:cs="Times New Roman"/>
        </w:rPr>
        <w:t>1.000</w:t>
      </w:r>
    </w:p>
    <w:p w14:paraId="36542DA4" w14:textId="4CBFA1B3" w:rsidR="00F147E6" w:rsidRDefault="00F147E6" w:rsidP="00F147E6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ss 2: </w:t>
      </w:r>
      <w:r w:rsidR="00CA2309" w:rsidRPr="00CA2309">
        <w:rPr>
          <w:rFonts w:ascii="Times New Roman" w:hAnsi="Times New Roman" w:cs="Times New Roman"/>
        </w:rPr>
        <w:t>0.873</w:t>
      </w:r>
    </w:p>
    <w:p w14:paraId="57194F27" w14:textId="09B582E9" w:rsidR="00F147E6" w:rsidRPr="00D12B68" w:rsidRDefault="00F147E6" w:rsidP="00F147E6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ss 3: </w:t>
      </w:r>
      <w:r w:rsidR="00CA2309" w:rsidRPr="00CA2309">
        <w:rPr>
          <w:rFonts w:ascii="Times New Roman" w:hAnsi="Times New Roman" w:cs="Times New Roman"/>
        </w:rPr>
        <w:t>1.000</w:t>
      </w:r>
    </w:p>
    <w:p w14:paraId="1668FC34" w14:textId="7BA81F8C" w:rsidR="00AA6D1E" w:rsidRPr="00F147E6" w:rsidRDefault="00AA6D1E" w:rsidP="00AA6D1E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FF0000"/>
        </w:rPr>
      </w:pPr>
      <w:r w:rsidRPr="00F61F9D">
        <w:rPr>
          <w:rFonts w:ascii="Times New Roman" w:hAnsi="Times New Roman" w:cs="Times New Roman"/>
        </w:rPr>
        <w:t>Look at the confusion matrix, which class is incorrectly classified?</w:t>
      </w:r>
      <w:r w:rsidR="00C51A3D">
        <w:rPr>
          <w:rFonts w:ascii="Times New Roman" w:hAnsi="Times New Roman" w:cs="Times New Roman"/>
        </w:rPr>
        <w:t xml:space="preserve"> </w:t>
      </w:r>
    </w:p>
    <w:p w14:paraId="7BCF41A8" w14:textId="2A752B61" w:rsidR="00F147E6" w:rsidRPr="00D12B68" w:rsidRDefault="00CA2309" w:rsidP="00F147E6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>b = 2</w:t>
      </w:r>
    </w:p>
    <w:p w14:paraId="4CB99145" w14:textId="77777777" w:rsidR="008641BE" w:rsidRPr="00F61F9D" w:rsidRDefault="008641BE" w:rsidP="008641BE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14:paraId="14589837" w14:textId="77784B9F" w:rsidR="00AA6D1E" w:rsidRPr="00F61F9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>Now click on the “Choose” button to modify the number of neighbours that are used in the k</w:t>
      </w:r>
      <w:r w:rsidR="007C4025">
        <w:rPr>
          <w:rFonts w:ascii="Times New Roman" w:hAnsi="Times New Roman" w:cs="Times New Roman"/>
        </w:rPr>
        <w:t>NN</w:t>
      </w:r>
      <w:r w:rsidRPr="00F61F9D">
        <w:rPr>
          <w:rFonts w:ascii="Times New Roman" w:hAnsi="Times New Roman" w:cs="Times New Roman"/>
        </w:rPr>
        <w:t xml:space="preserve"> search to </w:t>
      </w:r>
      <w:r w:rsidR="000D7841" w:rsidRPr="003F5113">
        <w:rPr>
          <w:rFonts w:ascii="Times New Roman" w:hAnsi="Times New Roman" w:cs="Times New Roman"/>
          <w:highlight w:val="yellow"/>
        </w:rPr>
        <w:t>3</w:t>
      </w:r>
      <w:r w:rsidRPr="003F5113">
        <w:rPr>
          <w:rFonts w:ascii="Times New Roman" w:hAnsi="Times New Roman" w:cs="Times New Roman"/>
          <w:highlight w:val="yellow"/>
        </w:rPr>
        <w:t>.</w:t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p w14:paraId="56DFC3D5" w14:textId="506E0D7A" w:rsidR="00AA6D1E" w:rsidRPr="00E02E06" w:rsidRDefault="00AA6D1E" w:rsidP="00E02E0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is the </w:t>
      </w:r>
      <w:r w:rsidRPr="003F5113">
        <w:rPr>
          <w:rFonts w:ascii="Times New Roman" w:hAnsi="Times New Roman" w:cs="Times New Roman"/>
          <w:b/>
          <w:bCs/>
        </w:rPr>
        <w:t>percentage</w:t>
      </w:r>
      <w:r w:rsidRPr="00F61F9D">
        <w:rPr>
          <w:rFonts w:ascii="Times New Roman" w:hAnsi="Times New Roman" w:cs="Times New Roman"/>
        </w:rPr>
        <w:t xml:space="preserve"> of correctly classified instances?</w:t>
      </w:r>
      <w:r w:rsidR="007C4025">
        <w:rPr>
          <w:rFonts w:ascii="Times New Roman" w:hAnsi="Times New Roman" w:cs="Times New Roman"/>
        </w:rPr>
        <w:t xml:space="preserve"> </w:t>
      </w:r>
      <w:r w:rsidR="004F2ED8" w:rsidRPr="004F2ED8">
        <w:rPr>
          <w:rFonts w:ascii="Times New Roman" w:hAnsi="Times New Roman" w:cs="Times New Roman"/>
        </w:rPr>
        <w:t>94.9438 %</w:t>
      </w:r>
    </w:p>
    <w:p w14:paraId="206B3F28" w14:textId="1EBC1CEE" w:rsidR="007C4025" w:rsidRPr="00D35F03" w:rsidRDefault="00AA6D1E" w:rsidP="00E02E06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FF0000"/>
        </w:rPr>
      </w:pPr>
      <w:r w:rsidRPr="00D12B68">
        <w:rPr>
          <w:rFonts w:ascii="Times New Roman" w:hAnsi="Times New Roman" w:cs="Times New Roman"/>
        </w:rPr>
        <w:t xml:space="preserve">What are the True Positive (TP) rates of </w:t>
      </w:r>
      <w:r w:rsidRPr="00D12B68">
        <w:rPr>
          <w:rFonts w:ascii="Times New Roman" w:hAnsi="Times New Roman" w:cs="Times New Roman"/>
          <w:b/>
          <w:bCs/>
        </w:rPr>
        <w:t>each</w:t>
      </w:r>
      <w:r w:rsidRPr="00D12B68">
        <w:rPr>
          <w:rFonts w:ascii="Times New Roman" w:hAnsi="Times New Roman" w:cs="Times New Roman"/>
        </w:rPr>
        <w:t xml:space="preserve"> class?</w:t>
      </w:r>
      <w:r w:rsidR="007C4025" w:rsidRPr="00D12B68">
        <w:rPr>
          <w:rFonts w:ascii="Times New Roman" w:hAnsi="Times New Roman" w:cs="Times New Roman"/>
        </w:rPr>
        <w:t xml:space="preserve"> </w:t>
      </w:r>
    </w:p>
    <w:p w14:paraId="3CBDEDE4" w14:textId="6E799D34" w:rsidR="00D35F03" w:rsidRDefault="00D35F03" w:rsidP="00D35F03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ss 1: </w:t>
      </w:r>
      <w:r w:rsidR="004F2ED8" w:rsidRPr="004F2ED8">
        <w:rPr>
          <w:rFonts w:ascii="Times New Roman" w:hAnsi="Times New Roman" w:cs="Times New Roman"/>
        </w:rPr>
        <w:t>1.000</w:t>
      </w:r>
    </w:p>
    <w:p w14:paraId="5D5C07C9" w14:textId="01DE8297" w:rsidR="00D35F03" w:rsidRDefault="00D35F03" w:rsidP="00D35F03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ss 2: </w:t>
      </w:r>
      <w:r w:rsidR="004F2ED8" w:rsidRPr="004F2ED8">
        <w:rPr>
          <w:rFonts w:ascii="Times New Roman" w:hAnsi="Times New Roman" w:cs="Times New Roman"/>
        </w:rPr>
        <w:t>0.873</w:t>
      </w:r>
    </w:p>
    <w:p w14:paraId="31AE8D62" w14:textId="79BC7722" w:rsidR="00D35F03" w:rsidRPr="00D35F03" w:rsidRDefault="00D35F03" w:rsidP="00D35F03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ass 3: </w:t>
      </w:r>
      <w:r w:rsidR="004F2ED8" w:rsidRPr="004F2ED8">
        <w:rPr>
          <w:rFonts w:ascii="Times New Roman" w:hAnsi="Times New Roman" w:cs="Times New Roman"/>
        </w:rPr>
        <w:t>1.000</w:t>
      </w:r>
    </w:p>
    <w:p w14:paraId="013249B2" w14:textId="49D1B19F" w:rsidR="00AA6D1E" w:rsidRPr="00415980" w:rsidRDefault="00AA6D1E" w:rsidP="000912AF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FF0000"/>
        </w:rPr>
      </w:pPr>
      <w:r w:rsidRPr="00415980">
        <w:rPr>
          <w:rFonts w:ascii="Times New Roman" w:hAnsi="Times New Roman" w:cs="Times New Roman"/>
        </w:rPr>
        <w:t>Look at the confusion matrix, which classes are incorrectly classified?</w:t>
      </w:r>
      <w:r w:rsidR="007C4025" w:rsidRPr="00415980">
        <w:rPr>
          <w:rFonts w:ascii="Times New Roman" w:hAnsi="Times New Roman" w:cs="Times New Roman"/>
        </w:rPr>
        <w:t xml:space="preserve"> </w:t>
      </w:r>
    </w:p>
    <w:p w14:paraId="26E46CDE" w14:textId="0830453D" w:rsidR="00E02E06" w:rsidRPr="00E02E06" w:rsidRDefault="004F2ED8" w:rsidP="00D35F03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= 2</w:t>
      </w:r>
    </w:p>
    <w:p w14:paraId="1A20F800" w14:textId="5FECA830" w:rsidR="00AA6D1E" w:rsidRPr="00F61F9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Run the algorithm several times, always increasing the value of N by two, and always an odd number: </w:t>
      </w:r>
      <w:r w:rsidR="000D7841">
        <w:rPr>
          <w:rFonts w:ascii="Times New Roman" w:hAnsi="Times New Roman" w:cs="Times New Roman"/>
        </w:rPr>
        <w:t>5</w:t>
      </w:r>
      <w:r w:rsidR="00665C72" w:rsidRPr="00F61F9D">
        <w:rPr>
          <w:rFonts w:ascii="Times New Roman" w:hAnsi="Times New Roman" w:cs="Times New Roman"/>
        </w:rPr>
        <w:t xml:space="preserve">, </w:t>
      </w:r>
      <w:r w:rsidR="007C4025">
        <w:rPr>
          <w:rFonts w:ascii="Times New Roman" w:hAnsi="Times New Roman" w:cs="Times New Roman"/>
        </w:rPr>
        <w:t>7</w:t>
      </w:r>
      <w:r w:rsidRPr="00F61F9D">
        <w:rPr>
          <w:rFonts w:ascii="Times New Roman" w:hAnsi="Times New Roman" w:cs="Times New Roman"/>
        </w:rPr>
        <w:t xml:space="preserve">, </w:t>
      </w:r>
      <w:r w:rsidR="007C4025">
        <w:rPr>
          <w:rFonts w:ascii="Times New Roman" w:hAnsi="Times New Roman" w:cs="Times New Roman"/>
        </w:rPr>
        <w:t>9</w:t>
      </w:r>
      <w:r w:rsidRPr="00F61F9D">
        <w:rPr>
          <w:rFonts w:ascii="Times New Roman" w:hAnsi="Times New Roman" w:cs="Times New Roman"/>
        </w:rPr>
        <w:t xml:space="preserve">, 11, 13. Each of your tests will be in the window of the lower left. </w:t>
      </w:r>
      <w:r w:rsidR="00665C72" w:rsidRPr="00F61F9D">
        <w:rPr>
          <w:rFonts w:ascii="Times New Roman" w:hAnsi="Times New Roman" w:cs="Times New Roman"/>
        </w:rPr>
        <w:t>Fill in the following table.</w:t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</w:p>
    <w:p w14:paraId="55D2C0D7" w14:textId="4DC88322" w:rsidR="00AA6D1E" w:rsidRPr="00F61F9D" w:rsidRDefault="00AA6D1E" w:rsidP="00E02E06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4125"/>
        <w:gridCol w:w="2275"/>
      </w:tblGrid>
      <w:tr w:rsidR="000D7841" w:rsidRPr="00F61F9D" w14:paraId="0F1DE41A" w14:textId="3FC288B8" w:rsidTr="000D7841">
        <w:trPr>
          <w:trHeight w:val="397"/>
        </w:trPr>
        <w:tc>
          <w:tcPr>
            <w:tcW w:w="1390" w:type="dxa"/>
          </w:tcPr>
          <w:p w14:paraId="05EAD993" w14:textId="33EF58E4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4125" w:type="dxa"/>
          </w:tcPr>
          <w:p w14:paraId="1DA99DF8" w14:textId="48B94B42" w:rsidR="000D7841" w:rsidRPr="00F61F9D" w:rsidRDefault="002D4FE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D7841" w:rsidRPr="00F61F9D">
              <w:rPr>
                <w:rFonts w:ascii="Times New Roman" w:hAnsi="Times New Roman" w:cs="Times New Roman"/>
              </w:rPr>
              <w:t>ercentage of correctly classified instances</w:t>
            </w:r>
          </w:p>
        </w:tc>
        <w:tc>
          <w:tcPr>
            <w:tcW w:w="2275" w:type="dxa"/>
          </w:tcPr>
          <w:p w14:paraId="2503C5D9" w14:textId="53636E79" w:rsidR="000D7841" w:rsidRPr="00F61F9D" w:rsidRDefault="004825EF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instances misclassified in each class</w:t>
            </w:r>
          </w:p>
        </w:tc>
      </w:tr>
      <w:tr w:rsidR="000D7841" w:rsidRPr="00F61F9D" w14:paraId="736475C2" w14:textId="70F29F8A" w:rsidTr="000D7841">
        <w:trPr>
          <w:trHeight w:val="397"/>
        </w:trPr>
        <w:tc>
          <w:tcPr>
            <w:tcW w:w="1390" w:type="dxa"/>
          </w:tcPr>
          <w:p w14:paraId="08C464FB" w14:textId="7F96EC68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125" w:type="dxa"/>
          </w:tcPr>
          <w:p w14:paraId="7162B91D" w14:textId="072A764F" w:rsidR="000D7841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4F2ED8">
              <w:rPr>
                <w:rFonts w:ascii="Times New Roman" w:hAnsi="Times New Roman" w:cs="Times New Roman"/>
                <w:color w:val="FF0000"/>
              </w:rPr>
              <w:t>95.5056 %</w:t>
            </w:r>
          </w:p>
        </w:tc>
        <w:tc>
          <w:tcPr>
            <w:tcW w:w="2275" w:type="dxa"/>
          </w:tcPr>
          <w:p w14:paraId="164BDE9C" w14:textId="45D9EAEC" w:rsidR="004825EF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7A2403E3" w14:textId="1B2AE1D6" w:rsidR="00415980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7</w:t>
            </w:r>
          </w:p>
          <w:p w14:paraId="26DF6A42" w14:textId="2D6897BF" w:rsidR="00415980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1</w:t>
            </w:r>
          </w:p>
        </w:tc>
      </w:tr>
      <w:tr w:rsidR="000D7841" w:rsidRPr="00F61F9D" w14:paraId="238BB13F" w14:textId="20189A05" w:rsidTr="000D7841">
        <w:trPr>
          <w:trHeight w:val="397"/>
        </w:trPr>
        <w:tc>
          <w:tcPr>
            <w:tcW w:w="1390" w:type="dxa"/>
          </w:tcPr>
          <w:p w14:paraId="700686CA" w14:textId="268F1E6B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125" w:type="dxa"/>
          </w:tcPr>
          <w:p w14:paraId="456DE234" w14:textId="41433E77" w:rsidR="000D7841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4F2ED8">
              <w:rPr>
                <w:rFonts w:ascii="Times New Roman" w:hAnsi="Times New Roman" w:cs="Times New Roman"/>
                <w:color w:val="FF0000"/>
              </w:rPr>
              <w:t>94.9438 %</w:t>
            </w:r>
          </w:p>
        </w:tc>
        <w:tc>
          <w:tcPr>
            <w:tcW w:w="2275" w:type="dxa"/>
          </w:tcPr>
          <w:p w14:paraId="2BC3E9BD" w14:textId="246B8C7B" w:rsidR="004825EF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4CF90F64" w14:textId="2F437972" w:rsidR="004F2ED8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8</w:t>
            </w:r>
          </w:p>
          <w:p w14:paraId="6AD96F7B" w14:textId="08049954" w:rsidR="00415980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1</w:t>
            </w:r>
          </w:p>
        </w:tc>
      </w:tr>
      <w:tr w:rsidR="000D7841" w:rsidRPr="00F61F9D" w14:paraId="5B62A8C1" w14:textId="4FE7FB1E" w:rsidTr="000D7841">
        <w:trPr>
          <w:trHeight w:val="397"/>
        </w:trPr>
        <w:tc>
          <w:tcPr>
            <w:tcW w:w="1390" w:type="dxa"/>
          </w:tcPr>
          <w:p w14:paraId="411B74E2" w14:textId="0A5B9D7B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125" w:type="dxa"/>
          </w:tcPr>
          <w:p w14:paraId="555FE861" w14:textId="2AEA9929" w:rsidR="000D7841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4F2ED8">
              <w:rPr>
                <w:rFonts w:ascii="Times New Roman" w:hAnsi="Times New Roman" w:cs="Times New Roman"/>
                <w:color w:val="FF0000"/>
              </w:rPr>
              <w:t>96.0674 %</w:t>
            </w:r>
          </w:p>
        </w:tc>
        <w:tc>
          <w:tcPr>
            <w:tcW w:w="2275" w:type="dxa"/>
          </w:tcPr>
          <w:p w14:paraId="0DE56740" w14:textId="606E7133" w:rsidR="004825EF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07F998EF" w14:textId="49EC5118" w:rsidR="004F2ED8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6</w:t>
            </w:r>
          </w:p>
          <w:p w14:paraId="1199A051" w14:textId="1731D05D" w:rsidR="00415980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1</w:t>
            </w:r>
          </w:p>
        </w:tc>
      </w:tr>
      <w:tr w:rsidR="000D7841" w:rsidRPr="00F61F9D" w14:paraId="40007CDB" w14:textId="6AA9244A" w:rsidTr="000D7841">
        <w:trPr>
          <w:trHeight w:val="397"/>
        </w:trPr>
        <w:tc>
          <w:tcPr>
            <w:tcW w:w="1390" w:type="dxa"/>
          </w:tcPr>
          <w:p w14:paraId="72F0D3F2" w14:textId="7AB61A58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125" w:type="dxa"/>
          </w:tcPr>
          <w:p w14:paraId="1BFFD0F8" w14:textId="1CD50E9A" w:rsidR="000D7841" w:rsidRPr="000D4484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4F2ED8">
              <w:rPr>
                <w:rFonts w:ascii="Times New Roman" w:hAnsi="Times New Roman" w:cs="Times New Roman"/>
                <w:color w:val="FF0000"/>
              </w:rPr>
              <w:t>97.191  %</w:t>
            </w:r>
          </w:p>
        </w:tc>
        <w:tc>
          <w:tcPr>
            <w:tcW w:w="2275" w:type="dxa"/>
          </w:tcPr>
          <w:p w14:paraId="0A1CDEBE" w14:textId="62F08CBD" w:rsidR="004825EF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1A0FAFEE" w14:textId="66DD03AB" w:rsidR="004F2ED8" w:rsidRDefault="004F2ED8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5</w:t>
            </w:r>
          </w:p>
          <w:p w14:paraId="75E20C5D" w14:textId="66E23140" w:rsidR="00415980" w:rsidRPr="000D4484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0D7841" w:rsidRPr="00F61F9D" w14:paraId="448A0803" w14:textId="70D5429E" w:rsidTr="000D7841">
        <w:trPr>
          <w:trHeight w:val="397"/>
        </w:trPr>
        <w:tc>
          <w:tcPr>
            <w:tcW w:w="1390" w:type="dxa"/>
          </w:tcPr>
          <w:p w14:paraId="0ACA6D8F" w14:textId="60EA1627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125" w:type="dxa"/>
          </w:tcPr>
          <w:p w14:paraId="12D9B1E3" w14:textId="17456D5F" w:rsidR="000D7841" w:rsidRPr="000D4484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0F0EB7">
              <w:rPr>
                <w:rFonts w:ascii="Times New Roman" w:hAnsi="Times New Roman" w:cs="Times New Roman"/>
                <w:color w:val="FF0000"/>
              </w:rPr>
              <w:t>96.6292 %</w:t>
            </w:r>
          </w:p>
        </w:tc>
        <w:tc>
          <w:tcPr>
            <w:tcW w:w="2275" w:type="dxa"/>
          </w:tcPr>
          <w:p w14:paraId="41CD7621" w14:textId="7D963DC4" w:rsidR="004825EF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78072943" w14:textId="44A10725" w:rsidR="00415980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6</w:t>
            </w:r>
          </w:p>
          <w:p w14:paraId="4069AE45" w14:textId="63EC1E71" w:rsidR="00415980" w:rsidRPr="000D4484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lastRenderedPageBreak/>
              <w:t>3: 0</w:t>
            </w:r>
          </w:p>
        </w:tc>
      </w:tr>
      <w:tr w:rsidR="000D7841" w:rsidRPr="00F61F9D" w14:paraId="5CE9AA50" w14:textId="467A7940" w:rsidTr="000D7841">
        <w:trPr>
          <w:trHeight w:val="397"/>
        </w:trPr>
        <w:tc>
          <w:tcPr>
            <w:tcW w:w="1390" w:type="dxa"/>
          </w:tcPr>
          <w:p w14:paraId="4DD2845A" w14:textId="72D61EA8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5</w:t>
            </w:r>
          </w:p>
        </w:tc>
        <w:tc>
          <w:tcPr>
            <w:tcW w:w="4125" w:type="dxa"/>
          </w:tcPr>
          <w:p w14:paraId="202C41EB" w14:textId="192532B4" w:rsidR="000D7841" w:rsidRPr="000D4484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0F0EB7">
              <w:rPr>
                <w:rFonts w:ascii="Times New Roman" w:hAnsi="Times New Roman" w:cs="Times New Roman"/>
                <w:color w:val="FF0000"/>
              </w:rPr>
              <w:t>96.0674 %</w:t>
            </w:r>
          </w:p>
        </w:tc>
        <w:tc>
          <w:tcPr>
            <w:tcW w:w="2275" w:type="dxa"/>
          </w:tcPr>
          <w:p w14:paraId="7D6A5E86" w14:textId="1B678B86" w:rsidR="004825EF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1</w:t>
            </w:r>
          </w:p>
          <w:p w14:paraId="0253D392" w14:textId="54697FDD" w:rsidR="00415980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6</w:t>
            </w:r>
          </w:p>
          <w:p w14:paraId="638A5408" w14:textId="4F14A7AF" w:rsidR="00415980" w:rsidRPr="000D4484" w:rsidRDefault="000F0EB7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</w:tbl>
    <w:p w14:paraId="35DF5378" w14:textId="77777777" w:rsidR="004825EF" w:rsidRPr="00F61F9D" w:rsidRDefault="004825EF" w:rsidP="00AA6D1E">
      <w:pPr>
        <w:rPr>
          <w:rFonts w:ascii="Times New Roman" w:hAnsi="Times New Roman" w:cs="Times New Roman"/>
        </w:rPr>
      </w:pPr>
    </w:p>
    <w:p w14:paraId="2F7A2CA3" w14:textId="07AA9DA1" w:rsidR="006868F0" w:rsidRPr="00CC24E5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b/>
          <w:i/>
          <w:color w:val="FF0000"/>
        </w:rPr>
      </w:pP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Repeat step </w:t>
      </w:r>
      <w:r w:rsidR="007C4025">
        <w:rPr>
          <w:rStyle w:val="Hyperlink"/>
          <w:rFonts w:ascii="Times New Roman" w:hAnsi="Times New Roman" w:cs="Times New Roman"/>
          <w:color w:val="auto"/>
          <w:u w:val="none"/>
        </w:rPr>
        <w:t>9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with “Percentage Split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>”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of 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>70. Fill in the following table.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ab/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14:paraId="588F34A0" w14:textId="3370321F" w:rsidR="00665C72" w:rsidRDefault="00665C72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4035"/>
        <w:gridCol w:w="2365"/>
      </w:tblGrid>
      <w:tr w:rsidR="000D7841" w:rsidRPr="00F61F9D" w14:paraId="3EBE47BE" w14:textId="60FFBE30" w:rsidTr="000D7841">
        <w:trPr>
          <w:trHeight w:val="397"/>
        </w:trPr>
        <w:tc>
          <w:tcPr>
            <w:tcW w:w="1390" w:type="dxa"/>
          </w:tcPr>
          <w:p w14:paraId="0AC94FDA" w14:textId="77777777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4035" w:type="dxa"/>
          </w:tcPr>
          <w:p w14:paraId="6809102C" w14:textId="12CD54C6" w:rsidR="000D7841" w:rsidRPr="00F61F9D" w:rsidRDefault="002D4FE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D7841" w:rsidRPr="00F61F9D">
              <w:rPr>
                <w:rFonts w:ascii="Times New Roman" w:hAnsi="Times New Roman" w:cs="Times New Roman"/>
              </w:rPr>
              <w:t>ercentage of correctly classified instances</w:t>
            </w:r>
          </w:p>
        </w:tc>
        <w:tc>
          <w:tcPr>
            <w:tcW w:w="2365" w:type="dxa"/>
          </w:tcPr>
          <w:p w14:paraId="4E3022CF" w14:textId="081009CD" w:rsidR="000D7841" w:rsidRPr="00F61F9D" w:rsidRDefault="00744A02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instances misclassified in </w:t>
            </w:r>
            <w:r w:rsidRPr="00415980">
              <w:rPr>
                <w:rFonts w:ascii="Times New Roman" w:hAnsi="Times New Roman" w:cs="Times New Roman"/>
                <w:b/>
                <w:bCs/>
              </w:rPr>
              <w:t>each</w:t>
            </w:r>
            <w:r>
              <w:rPr>
                <w:rFonts w:ascii="Times New Roman" w:hAnsi="Times New Roman" w:cs="Times New Roman"/>
              </w:rPr>
              <w:t xml:space="preserve"> class</w:t>
            </w:r>
          </w:p>
        </w:tc>
      </w:tr>
      <w:tr w:rsidR="000D7841" w:rsidRPr="00F61F9D" w14:paraId="5CC71CBD" w14:textId="7F473FEA" w:rsidTr="000D7841">
        <w:trPr>
          <w:trHeight w:val="397"/>
        </w:trPr>
        <w:tc>
          <w:tcPr>
            <w:tcW w:w="1390" w:type="dxa"/>
          </w:tcPr>
          <w:p w14:paraId="24D3231C" w14:textId="6091F2C8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035" w:type="dxa"/>
          </w:tcPr>
          <w:p w14:paraId="52F6AFE7" w14:textId="6C8DAE75" w:rsidR="000D7841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2A2820">
              <w:rPr>
                <w:rFonts w:ascii="Times New Roman" w:hAnsi="Times New Roman" w:cs="Times New Roman"/>
                <w:color w:val="FF0000"/>
              </w:rPr>
              <w:t>96.2264 %</w:t>
            </w:r>
          </w:p>
        </w:tc>
        <w:tc>
          <w:tcPr>
            <w:tcW w:w="2365" w:type="dxa"/>
          </w:tcPr>
          <w:p w14:paraId="3EB86C2D" w14:textId="2740F453" w:rsidR="000D7841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5408EA15" w14:textId="21F8308A" w:rsidR="00415980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2</w:t>
            </w:r>
          </w:p>
          <w:p w14:paraId="6B6BEC31" w14:textId="3C8CFA0E" w:rsidR="00415980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0D7841" w:rsidRPr="00F61F9D" w14:paraId="33E9320E" w14:textId="0AE70C37" w:rsidTr="000D7841">
        <w:trPr>
          <w:trHeight w:val="397"/>
        </w:trPr>
        <w:tc>
          <w:tcPr>
            <w:tcW w:w="1390" w:type="dxa"/>
          </w:tcPr>
          <w:p w14:paraId="5DA6671C" w14:textId="04990CBC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35" w:type="dxa"/>
          </w:tcPr>
          <w:p w14:paraId="53CE7EF4" w14:textId="04188720" w:rsidR="000D7841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00</w:t>
            </w:r>
            <w:r w:rsidR="00D91E1D" w:rsidRPr="00D91E1D">
              <w:rPr>
                <w:rFonts w:ascii="Times New Roman" w:hAnsi="Times New Roman" w:cs="Times New Roman"/>
                <w:color w:val="FF0000"/>
              </w:rPr>
              <w:t xml:space="preserve"> %</w:t>
            </w:r>
          </w:p>
        </w:tc>
        <w:tc>
          <w:tcPr>
            <w:tcW w:w="2365" w:type="dxa"/>
          </w:tcPr>
          <w:p w14:paraId="0578828B" w14:textId="5C0F5B8A" w:rsidR="00415980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5437A129" w14:textId="788A0909" w:rsidR="002A2820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0</w:t>
            </w:r>
          </w:p>
          <w:p w14:paraId="5CCC485C" w14:textId="17FA9054" w:rsidR="00415980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0D7841" w:rsidRPr="00F61F9D" w14:paraId="21D84795" w14:textId="6EBDD0AE" w:rsidTr="000D7841">
        <w:trPr>
          <w:trHeight w:val="397"/>
        </w:trPr>
        <w:tc>
          <w:tcPr>
            <w:tcW w:w="1390" w:type="dxa"/>
          </w:tcPr>
          <w:p w14:paraId="577CA0D2" w14:textId="7E8A2BCF" w:rsidR="000D7841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035" w:type="dxa"/>
          </w:tcPr>
          <w:p w14:paraId="633275A6" w14:textId="178C07DE" w:rsidR="000D7841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2A2820">
              <w:rPr>
                <w:rFonts w:ascii="Times New Roman" w:hAnsi="Times New Roman" w:cs="Times New Roman"/>
                <w:color w:val="FF0000"/>
              </w:rPr>
              <w:t>98.1132 %</w:t>
            </w:r>
          </w:p>
        </w:tc>
        <w:tc>
          <w:tcPr>
            <w:tcW w:w="2365" w:type="dxa"/>
          </w:tcPr>
          <w:p w14:paraId="32C89635" w14:textId="19718387" w:rsidR="000D7841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658F0B53" w14:textId="103DCC2E" w:rsidR="00415980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1</w:t>
            </w:r>
          </w:p>
          <w:p w14:paraId="02FB9E2C" w14:textId="62956778" w:rsidR="00415980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0D7841" w:rsidRPr="00F61F9D" w14:paraId="34055871" w14:textId="53B1BD4D" w:rsidTr="000D7841">
        <w:trPr>
          <w:trHeight w:val="397"/>
        </w:trPr>
        <w:tc>
          <w:tcPr>
            <w:tcW w:w="1390" w:type="dxa"/>
          </w:tcPr>
          <w:p w14:paraId="1B493B27" w14:textId="4C1EB50D" w:rsidR="000D7841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035" w:type="dxa"/>
          </w:tcPr>
          <w:p w14:paraId="636EFDA4" w14:textId="75B68550" w:rsidR="000D7841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2A2820">
              <w:rPr>
                <w:rFonts w:ascii="Times New Roman" w:hAnsi="Times New Roman" w:cs="Times New Roman"/>
                <w:color w:val="FF0000"/>
              </w:rPr>
              <w:t>100</w:t>
            </w:r>
            <w:r>
              <w:rPr>
                <w:rFonts w:ascii="Times New Roman" w:hAnsi="Times New Roman" w:cs="Times New Roman"/>
                <w:color w:val="FF0000"/>
              </w:rPr>
              <w:t xml:space="preserve"> %</w:t>
            </w:r>
          </w:p>
        </w:tc>
        <w:tc>
          <w:tcPr>
            <w:tcW w:w="2365" w:type="dxa"/>
          </w:tcPr>
          <w:p w14:paraId="42C0BD46" w14:textId="5DB73D47" w:rsidR="000D7841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1E3FCC6F" w14:textId="782B8472" w:rsidR="00415980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 xml:space="preserve">2: 0 </w:t>
            </w:r>
          </w:p>
          <w:p w14:paraId="64B81234" w14:textId="392B07F0" w:rsidR="00415980" w:rsidRPr="000D4484" w:rsidRDefault="002A2820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2A2820" w:rsidRPr="00F61F9D" w14:paraId="063EDA44" w14:textId="274B62D5" w:rsidTr="000D7841">
        <w:trPr>
          <w:trHeight w:val="397"/>
        </w:trPr>
        <w:tc>
          <w:tcPr>
            <w:tcW w:w="1390" w:type="dxa"/>
          </w:tcPr>
          <w:p w14:paraId="14320DA5" w14:textId="64ABE6C1" w:rsidR="002A2820" w:rsidRPr="00F61F9D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035" w:type="dxa"/>
          </w:tcPr>
          <w:p w14:paraId="5F421C26" w14:textId="2FFBFD2D" w:rsidR="002A2820" w:rsidRPr="000D4484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2A2820">
              <w:rPr>
                <w:rFonts w:ascii="Times New Roman" w:hAnsi="Times New Roman" w:cs="Times New Roman"/>
                <w:color w:val="FF0000"/>
              </w:rPr>
              <w:t>100</w:t>
            </w:r>
            <w:r>
              <w:rPr>
                <w:rFonts w:ascii="Times New Roman" w:hAnsi="Times New Roman" w:cs="Times New Roman"/>
                <w:color w:val="FF0000"/>
              </w:rPr>
              <w:t xml:space="preserve"> %</w:t>
            </w:r>
          </w:p>
        </w:tc>
        <w:tc>
          <w:tcPr>
            <w:tcW w:w="2365" w:type="dxa"/>
          </w:tcPr>
          <w:p w14:paraId="75D1F682" w14:textId="77777777" w:rsidR="002A2820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12EADBAE" w14:textId="77777777" w:rsidR="002A2820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 xml:space="preserve">2: 0 </w:t>
            </w:r>
          </w:p>
          <w:p w14:paraId="121B53AF" w14:textId="56FA5ED4" w:rsidR="002A2820" w:rsidRPr="000D4484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2A2820" w:rsidRPr="00F61F9D" w14:paraId="01977781" w14:textId="1D2BFC42" w:rsidTr="000D7841">
        <w:trPr>
          <w:trHeight w:val="397"/>
        </w:trPr>
        <w:tc>
          <w:tcPr>
            <w:tcW w:w="1390" w:type="dxa"/>
          </w:tcPr>
          <w:p w14:paraId="34480ADE" w14:textId="2A7F9036" w:rsidR="002A2820" w:rsidRPr="00F61F9D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035" w:type="dxa"/>
          </w:tcPr>
          <w:p w14:paraId="4AD5A7E9" w14:textId="028FDD5C" w:rsidR="002A2820" w:rsidRPr="000D4484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2A2820">
              <w:rPr>
                <w:rFonts w:ascii="Times New Roman" w:hAnsi="Times New Roman" w:cs="Times New Roman"/>
                <w:color w:val="FF0000"/>
              </w:rPr>
              <w:t>100</w:t>
            </w:r>
            <w:r>
              <w:rPr>
                <w:rFonts w:ascii="Times New Roman" w:hAnsi="Times New Roman" w:cs="Times New Roman"/>
                <w:color w:val="FF0000"/>
              </w:rPr>
              <w:t xml:space="preserve"> %</w:t>
            </w:r>
          </w:p>
        </w:tc>
        <w:tc>
          <w:tcPr>
            <w:tcW w:w="2365" w:type="dxa"/>
          </w:tcPr>
          <w:p w14:paraId="7954B37B" w14:textId="77777777" w:rsidR="002A2820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41767822" w14:textId="77777777" w:rsidR="002A2820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 xml:space="preserve">2: 0 </w:t>
            </w:r>
          </w:p>
          <w:p w14:paraId="3B793CEE" w14:textId="78EB9354" w:rsidR="002A2820" w:rsidRPr="000D4484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  <w:tr w:rsidR="002A2820" w:rsidRPr="00F61F9D" w14:paraId="4154DA38" w14:textId="1733D397" w:rsidTr="000D7841">
        <w:trPr>
          <w:trHeight w:val="397"/>
        </w:trPr>
        <w:tc>
          <w:tcPr>
            <w:tcW w:w="1390" w:type="dxa"/>
          </w:tcPr>
          <w:p w14:paraId="2AD04BE2" w14:textId="77777777" w:rsidR="002A2820" w:rsidRPr="00F61F9D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035" w:type="dxa"/>
          </w:tcPr>
          <w:p w14:paraId="13FBE38A" w14:textId="6C2F4F97" w:rsidR="002A2820" w:rsidRPr="000D4484" w:rsidRDefault="002A2820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 w:rsidRPr="002A2820">
              <w:rPr>
                <w:rFonts w:ascii="Times New Roman" w:hAnsi="Times New Roman" w:cs="Times New Roman"/>
                <w:color w:val="FF0000"/>
              </w:rPr>
              <w:t>100</w:t>
            </w:r>
            <w:r>
              <w:rPr>
                <w:rFonts w:ascii="Times New Roman" w:hAnsi="Times New Roman" w:cs="Times New Roman"/>
                <w:color w:val="FF0000"/>
              </w:rPr>
              <w:t xml:space="preserve"> %</w:t>
            </w:r>
          </w:p>
        </w:tc>
        <w:tc>
          <w:tcPr>
            <w:tcW w:w="2365" w:type="dxa"/>
          </w:tcPr>
          <w:p w14:paraId="0D5E99B6" w14:textId="3B50571C" w:rsidR="002A2820" w:rsidRDefault="00D864B6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 0</w:t>
            </w:r>
          </w:p>
          <w:p w14:paraId="6666DD0B" w14:textId="77C76244" w:rsidR="002A2820" w:rsidRDefault="00D864B6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 0</w:t>
            </w:r>
          </w:p>
          <w:p w14:paraId="3A48F317" w14:textId="42BE3B8B" w:rsidR="002A2820" w:rsidRPr="000D4484" w:rsidRDefault="00D864B6" w:rsidP="002A2820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 0</w:t>
            </w:r>
          </w:p>
        </w:tc>
      </w:tr>
    </w:tbl>
    <w:p w14:paraId="723F8B20" w14:textId="2E0DEEC5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78DD27B" w14:textId="46D0AD7F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36527AB" w14:textId="77777777" w:rsidR="00DB07EA" w:rsidRPr="007C4025" w:rsidRDefault="00DB07EA" w:rsidP="007C4025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DB07EA" w:rsidRPr="007C4025" w:rsidSect="001B01A0">
      <w:pgSz w:w="12240" w:h="15840"/>
      <w:pgMar w:top="993" w:right="1440" w:bottom="1134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2377F"/>
    <w:multiLevelType w:val="hybridMultilevel"/>
    <w:tmpl w:val="6B2298B6"/>
    <w:lvl w:ilvl="0" w:tplc="A34C2C36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87931"/>
    <w:multiLevelType w:val="hybridMultilevel"/>
    <w:tmpl w:val="5114FC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F44FF"/>
    <w:multiLevelType w:val="hybridMultilevel"/>
    <w:tmpl w:val="398C0C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7A517E"/>
    <w:multiLevelType w:val="hybridMultilevel"/>
    <w:tmpl w:val="EDB04234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92B47"/>
    <w:multiLevelType w:val="hybridMultilevel"/>
    <w:tmpl w:val="FF06184C"/>
    <w:lvl w:ilvl="0" w:tplc="99444B8E">
      <w:start w:val="8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715BE1"/>
    <w:multiLevelType w:val="hybridMultilevel"/>
    <w:tmpl w:val="8FC89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5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mwqAUA+epINCwAAAA="/>
  </w:docVars>
  <w:rsids>
    <w:rsidRoot w:val="007B5B0E"/>
    <w:rsid w:val="00035605"/>
    <w:rsid w:val="00035E1E"/>
    <w:rsid w:val="00047086"/>
    <w:rsid w:val="000C45DE"/>
    <w:rsid w:val="000C6037"/>
    <w:rsid w:val="000D0740"/>
    <w:rsid w:val="000D379D"/>
    <w:rsid w:val="000D4484"/>
    <w:rsid w:val="000D7841"/>
    <w:rsid w:val="000F0EB7"/>
    <w:rsid w:val="00113D9E"/>
    <w:rsid w:val="00137849"/>
    <w:rsid w:val="001B01A0"/>
    <w:rsid w:val="002A2820"/>
    <w:rsid w:val="002D2E87"/>
    <w:rsid w:val="002D4FE5"/>
    <w:rsid w:val="003161C9"/>
    <w:rsid w:val="00361B64"/>
    <w:rsid w:val="00362B8E"/>
    <w:rsid w:val="003F2B32"/>
    <w:rsid w:val="003F5113"/>
    <w:rsid w:val="00415980"/>
    <w:rsid w:val="004555D0"/>
    <w:rsid w:val="004622B3"/>
    <w:rsid w:val="004825EF"/>
    <w:rsid w:val="004D416F"/>
    <w:rsid w:val="004F2ED8"/>
    <w:rsid w:val="00510478"/>
    <w:rsid w:val="005231A0"/>
    <w:rsid w:val="00594B0C"/>
    <w:rsid w:val="005B3372"/>
    <w:rsid w:val="005F076B"/>
    <w:rsid w:val="00605F62"/>
    <w:rsid w:val="00614C4E"/>
    <w:rsid w:val="00640D82"/>
    <w:rsid w:val="00665C72"/>
    <w:rsid w:val="00674F07"/>
    <w:rsid w:val="006868F0"/>
    <w:rsid w:val="006A66FB"/>
    <w:rsid w:val="006D186B"/>
    <w:rsid w:val="006F47AC"/>
    <w:rsid w:val="00707D04"/>
    <w:rsid w:val="00744A02"/>
    <w:rsid w:val="00752C19"/>
    <w:rsid w:val="0077382C"/>
    <w:rsid w:val="00791274"/>
    <w:rsid w:val="007B5B0E"/>
    <w:rsid w:val="007C4025"/>
    <w:rsid w:val="007E2442"/>
    <w:rsid w:val="0081720B"/>
    <w:rsid w:val="008641BE"/>
    <w:rsid w:val="008B1687"/>
    <w:rsid w:val="008D114E"/>
    <w:rsid w:val="008D24CE"/>
    <w:rsid w:val="008F6538"/>
    <w:rsid w:val="008F7347"/>
    <w:rsid w:val="009238C5"/>
    <w:rsid w:val="0093033C"/>
    <w:rsid w:val="0093300F"/>
    <w:rsid w:val="00934302"/>
    <w:rsid w:val="00987D9D"/>
    <w:rsid w:val="009B5EA1"/>
    <w:rsid w:val="009E452C"/>
    <w:rsid w:val="009F1E2F"/>
    <w:rsid w:val="00A02B5E"/>
    <w:rsid w:val="00A15C71"/>
    <w:rsid w:val="00A62C05"/>
    <w:rsid w:val="00AA326C"/>
    <w:rsid w:val="00AA6D1E"/>
    <w:rsid w:val="00AD1A89"/>
    <w:rsid w:val="00AE49F0"/>
    <w:rsid w:val="00B51974"/>
    <w:rsid w:val="00B65DE8"/>
    <w:rsid w:val="00BC2C9D"/>
    <w:rsid w:val="00C147CD"/>
    <w:rsid w:val="00C44483"/>
    <w:rsid w:val="00C51A3D"/>
    <w:rsid w:val="00CA2309"/>
    <w:rsid w:val="00CC24E5"/>
    <w:rsid w:val="00CE6C45"/>
    <w:rsid w:val="00D03008"/>
    <w:rsid w:val="00D12B68"/>
    <w:rsid w:val="00D35F03"/>
    <w:rsid w:val="00D46690"/>
    <w:rsid w:val="00D57A4B"/>
    <w:rsid w:val="00D66E77"/>
    <w:rsid w:val="00D854B9"/>
    <w:rsid w:val="00D864B6"/>
    <w:rsid w:val="00D91E1D"/>
    <w:rsid w:val="00DB07EA"/>
    <w:rsid w:val="00DB3C3A"/>
    <w:rsid w:val="00E02E06"/>
    <w:rsid w:val="00E2755E"/>
    <w:rsid w:val="00E320BF"/>
    <w:rsid w:val="00E41151"/>
    <w:rsid w:val="00E70243"/>
    <w:rsid w:val="00E7199F"/>
    <w:rsid w:val="00E90653"/>
    <w:rsid w:val="00EC4CFD"/>
    <w:rsid w:val="00F147E6"/>
    <w:rsid w:val="00F408CF"/>
    <w:rsid w:val="00F54D23"/>
    <w:rsid w:val="00F61F9D"/>
    <w:rsid w:val="00FA6683"/>
    <w:rsid w:val="00FE26B0"/>
    <w:rsid w:val="00FF473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8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Andy Dao</cp:lastModifiedBy>
  <cp:revision>7</cp:revision>
  <dcterms:created xsi:type="dcterms:W3CDTF">2021-05-17T03:53:00Z</dcterms:created>
  <dcterms:modified xsi:type="dcterms:W3CDTF">2021-05-28T18:38:00Z</dcterms:modified>
</cp:coreProperties>
</file>